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segments"/>
      <w:r>
        <w:t xml:space="preserve">Unclassifiable segments</w:t>
      </w:r>
      <w:bookmarkEnd w:id="30"/>
    </w:p>
    <w:p>
      <w:pPr>
        <w:pStyle w:val="FirstParagraph"/>
      </w:pPr>
      <w:r>
        <w:t xml:space="preserve">Some stream segments were not classified following application of the landscape model to the statewide hydrography dataset. Unclassifiable segments occurred if StreamCat data were unavailable to predict bioassessment expectations using the landscape model or if a segment was excluded from the NHD-plus dataset (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s described below, approximately 15% of the segments in the San Gabriel River watershed were unclassifiable and a method for assigning a classification to these segments was desired by the stakeholder group.</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al land use). The three groups were identified using kmeans clustering of percentage land use estimates that were available across segment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1</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segment.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segment.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0T20:29:46Z</dcterms:created>
  <dcterms:modified xsi:type="dcterms:W3CDTF">2018-07-10T20:29:46Z</dcterms:modified>
</cp:coreProperties>
</file>